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21468" w14:textId="77777777" w:rsidR="002806D5" w:rsidRPr="00C548FA" w:rsidRDefault="00C548FA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C548FA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Fiche de travail su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r la vidéo </w:t>
      </w:r>
      <w:r w:rsidRPr="00C548FA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: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« Comment le capitaine Vancouver s’orientait-il en mer? » </w:t>
      </w:r>
    </w:p>
    <w:p w14:paraId="3BC5AD40" w14:textId="77777777" w:rsidR="002806D5" w:rsidRPr="00C548FA" w:rsidRDefault="002806D5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2994576E" w14:textId="77777777" w:rsidR="002806D5" w:rsidRPr="00C548FA" w:rsidRDefault="0015001E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  <w:r w:rsidRPr="00C548FA">
        <w:rPr>
          <w:rFonts w:ascii="IM Fell English SC" w:eastAsia="IM Fell English SC" w:hAnsi="IM Fell English SC" w:cs="IM Fell English SC"/>
          <w:sz w:val="32"/>
          <w:szCs w:val="32"/>
          <w:lang w:val="fr-CA"/>
        </w:rPr>
        <w:t>N</w:t>
      </w:r>
      <w:r w:rsidR="00C548FA" w:rsidRPr="00C548FA">
        <w:rPr>
          <w:rFonts w:ascii="IM Fell English SC" w:eastAsia="IM Fell English SC" w:hAnsi="IM Fell English SC" w:cs="IM Fell English SC"/>
          <w:sz w:val="32"/>
          <w:szCs w:val="32"/>
          <w:lang w:val="fr-CA"/>
        </w:rPr>
        <w:t>om </w:t>
      </w:r>
      <w:r w:rsidRPr="00C548FA">
        <w:rPr>
          <w:rFonts w:ascii="IM Fell English SC" w:eastAsia="IM Fell English SC" w:hAnsi="IM Fell English SC" w:cs="IM Fell English SC"/>
          <w:sz w:val="32"/>
          <w:szCs w:val="32"/>
          <w:lang w:val="fr-CA"/>
        </w:rPr>
        <w:t>: ___________</w:t>
      </w:r>
    </w:p>
    <w:p w14:paraId="3AEACF02" w14:textId="77777777" w:rsidR="002806D5" w:rsidRPr="00C548FA" w:rsidRDefault="002806D5">
      <w:pPr>
        <w:rPr>
          <w:rFonts w:ascii="Lato" w:eastAsia="Lato" w:hAnsi="Lato" w:cs="Lato"/>
          <w:lang w:val="fr-CA"/>
        </w:rPr>
      </w:pPr>
    </w:p>
    <w:p w14:paraId="5D145478" w14:textId="77777777" w:rsidR="00C548FA" w:rsidRPr="00C656FD" w:rsidRDefault="00C548FA" w:rsidP="00C548FA">
      <w:pPr>
        <w:rPr>
          <w:lang w:val="fr-CA"/>
        </w:rPr>
      </w:pPr>
      <w:r w:rsidRPr="00C656FD">
        <w:rPr>
          <w:lang w:val="fr-CA"/>
        </w:rPr>
        <w:t>Im</w:t>
      </w:r>
      <w:r>
        <w:rPr>
          <w:lang w:val="fr-CA"/>
        </w:rPr>
        <w:t>agine que tu sois un membre de l’équipage de l’expédition du capitaine Vancouver de 1791 à 1795. Ton travail est de suivre la route de navigation :</w:t>
      </w:r>
      <w:r w:rsidRPr="00C548FA">
        <w:rPr>
          <w:lang w:val="fr-CA"/>
        </w:rPr>
        <w:t xml:space="preserve"> </w:t>
      </w:r>
    </w:p>
    <w:p w14:paraId="6FF96A24" w14:textId="77777777" w:rsidR="002806D5" w:rsidRDefault="002806D5">
      <w:pPr>
        <w:rPr>
          <w:rFonts w:ascii="Lato" w:eastAsia="Lato" w:hAnsi="Lato" w:cs="Lato"/>
          <w:i/>
        </w:rPr>
      </w:pPr>
    </w:p>
    <w:p w14:paraId="4E69CC28" w14:textId="77777777" w:rsidR="002806D5" w:rsidRPr="00C548FA" w:rsidRDefault="00C548FA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C656FD">
        <w:rPr>
          <w:lang w:val="fr-CA"/>
        </w:rPr>
        <w:t>La distance à laquelle t</w:t>
      </w:r>
      <w:r>
        <w:rPr>
          <w:lang w:val="fr-CA"/>
        </w:rPr>
        <w:t>u te trouves au nord ou au sud de l’équateur se nomme</w:t>
      </w:r>
      <w:proofErr w:type="gramStart"/>
      <w:r>
        <w:rPr>
          <w:lang w:val="fr-CA"/>
        </w:rPr>
        <w:t> </w:t>
      </w:r>
      <w:r w:rsidRPr="00C548FA">
        <w:rPr>
          <w:rFonts w:ascii="Lato" w:eastAsia="Lato" w:hAnsi="Lato" w:cs="Lato"/>
          <w:lang w:val="fr-CA"/>
        </w:rPr>
        <w:t>:_</w:t>
      </w:r>
      <w:proofErr w:type="gramEnd"/>
      <w:r w:rsidRPr="00C548FA">
        <w:rPr>
          <w:rFonts w:ascii="Lato" w:eastAsia="Lato" w:hAnsi="Lato" w:cs="Lato"/>
          <w:lang w:val="fr-CA"/>
        </w:rPr>
        <w:t>____________________________</w:t>
      </w:r>
    </w:p>
    <w:p w14:paraId="4BC9F5B8" w14:textId="77777777" w:rsidR="002806D5" w:rsidRPr="00C548FA" w:rsidRDefault="002806D5">
      <w:pPr>
        <w:ind w:left="360" w:hanging="360"/>
        <w:rPr>
          <w:rFonts w:ascii="Lato" w:eastAsia="Lato" w:hAnsi="Lato" w:cs="Lato"/>
          <w:lang w:val="fr-CA"/>
        </w:rPr>
      </w:pPr>
    </w:p>
    <w:p w14:paraId="1DE46FDC" w14:textId="77777777" w:rsidR="002806D5" w:rsidRPr="00C548FA" w:rsidRDefault="00C548FA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05C6D">
        <w:rPr>
          <w:lang w:val="fr-CA"/>
        </w:rPr>
        <w:t xml:space="preserve">La distance à laquelle tu te trouves à l’est ou </w:t>
      </w:r>
      <w:r>
        <w:rPr>
          <w:lang w:val="fr-CA"/>
        </w:rPr>
        <w:t>à l’ouest du premier méridien se nomme</w:t>
      </w:r>
      <w:proofErr w:type="gramStart"/>
      <w:r>
        <w:rPr>
          <w:lang w:val="fr-CA"/>
        </w:rPr>
        <w:t> </w:t>
      </w:r>
      <w:r w:rsidRPr="00C548FA">
        <w:rPr>
          <w:rFonts w:ascii="Lato" w:eastAsia="Lato" w:hAnsi="Lato" w:cs="Lato"/>
          <w:lang w:val="fr-CA"/>
        </w:rPr>
        <w:t>:_</w:t>
      </w:r>
      <w:proofErr w:type="gramEnd"/>
      <w:r w:rsidRPr="00C548FA">
        <w:rPr>
          <w:rFonts w:ascii="Lato" w:eastAsia="Lato" w:hAnsi="Lato" w:cs="Lato"/>
          <w:lang w:val="fr-CA"/>
        </w:rPr>
        <w:t>_______________________</w:t>
      </w:r>
    </w:p>
    <w:p w14:paraId="5FA4007E" w14:textId="77777777" w:rsidR="002806D5" w:rsidRPr="00C548FA" w:rsidRDefault="002806D5">
      <w:pPr>
        <w:ind w:left="360" w:hanging="360"/>
        <w:rPr>
          <w:rFonts w:ascii="Lato" w:eastAsia="Lato" w:hAnsi="Lato" w:cs="Lato"/>
          <w:lang w:val="fr-CA"/>
        </w:rPr>
      </w:pPr>
    </w:p>
    <w:p w14:paraId="31B3DD1B" w14:textId="77777777" w:rsidR="002806D5" w:rsidRPr="00C548FA" w:rsidRDefault="00C548FA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05C6D">
        <w:rPr>
          <w:lang w:val="fr-CA"/>
        </w:rPr>
        <w:t>Que pour</w:t>
      </w:r>
      <w:r>
        <w:rPr>
          <w:lang w:val="fr-CA"/>
        </w:rPr>
        <w:t>r</w:t>
      </w:r>
      <w:r w:rsidRPr="00905C6D">
        <w:rPr>
          <w:lang w:val="fr-CA"/>
        </w:rPr>
        <w:t>ait-il arriver s</w:t>
      </w:r>
      <w:r>
        <w:rPr>
          <w:lang w:val="fr-CA"/>
        </w:rPr>
        <w:t>i tu ne connaissais pas ta position en mer</w:t>
      </w:r>
      <w:r w:rsidRPr="00C548FA">
        <w:rPr>
          <w:rFonts w:ascii="Lato" w:eastAsia="Lato" w:hAnsi="Lato" w:cs="Lato"/>
          <w:lang w:val="fr-CA"/>
        </w:rPr>
        <w:t xml:space="preserve">? </w:t>
      </w:r>
    </w:p>
    <w:p w14:paraId="5C362DE6" w14:textId="77777777" w:rsidR="002806D5" w:rsidRPr="00C548FA" w:rsidRDefault="002806D5">
      <w:pPr>
        <w:ind w:left="360" w:hanging="360"/>
        <w:rPr>
          <w:rFonts w:ascii="Lato" w:eastAsia="Lato" w:hAnsi="Lato" w:cs="Lato"/>
          <w:lang w:val="fr-CA"/>
        </w:rPr>
      </w:pPr>
    </w:p>
    <w:p w14:paraId="258BA946" w14:textId="77777777" w:rsidR="002806D5" w:rsidRPr="00C548FA" w:rsidRDefault="002806D5">
      <w:pPr>
        <w:ind w:left="360" w:hanging="360"/>
        <w:rPr>
          <w:rFonts w:ascii="Lato" w:eastAsia="Lato" w:hAnsi="Lato" w:cs="Lato"/>
          <w:lang w:val="fr-CA"/>
        </w:rPr>
      </w:pPr>
    </w:p>
    <w:p w14:paraId="79E9984D" w14:textId="77777777" w:rsidR="002806D5" w:rsidRPr="00C548FA" w:rsidRDefault="002806D5">
      <w:pPr>
        <w:ind w:left="360" w:hanging="360"/>
        <w:rPr>
          <w:rFonts w:ascii="Lato" w:eastAsia="Lato" w:hAnsi="Lato" w:cs="Lato"/>
          <w:lang w:val="fr-CA"/>
        </w:rPr>
      </w:pPr>
    </w:p>
    <w:p w14:paraId="1184B2D1" w14:textId="77777777" w:rsidR="002806D5" w:rsidRPr="008B1487" w:rsidRDefault="008B1487" w:rsidP="00C548FA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>
        <w:rPr>
          <w:lang w:val="fr-CA"/>
        </w:rPr>
        <w:t>De q</w:t>
      </w:r>
      <w:r w:rsidR="00C548FA" w:rsidRPr="00905C6D">
        <w:rPr>
          <w:lang w:val="fr-CA"/>
        </w:rPr>
        <w:t xml:space="preserve">uelle technologie et </w:t>
      </w:r>
      <w:r>
        <w:rPr>
          <w:lang w:val="fr-CA"/>
        </w:rPr>
        <w:t xml:space="preserve">de </w:t>
      </w:r>
      <w:r w:rsidR="00C548FA" w:rsidRPr="00905C6D">
        <w:rPr>
          <w:lang w:val="fr-CA"/>
        </w:rPr>
        <w:t>quelles c</w:t>
      </w:r>
      <w:r w:rsidR="00C548FA">
        <w:rPr>
          <w:lang w:val="fr-CA"/>
        </w:rPr>
        <w:t xml:space="preserve">onnaissances as-tu besoin pour calculer la latitude et la longitude de ton bateau? </w:t>
      </w:r>
      <w:r w:rsidR="00C548FA" w:rsidRPr="008B1487">
        <w:rPr>
          <w:lang w:val="fr-CA"/>
        </w:rPr>
        <w:t>Rempli</w:t>
      </w:r>
      <w:r w:rsidR="00283F6B" w:rsidRPr="008B1487">
        <w:rPr>
          <w:lang w:val="fr-CA"/>
        </w:rPr>
        <w:t>s</w:t>
      </w:r>
      <w:r w:rsidR="00C548FA" w:rsidRPr="008B1487">
        <w:rPr>
          <w:lang w:val="fr-CA"/>
        </w:rPr>
        <w:t xml:space="preserve"> le tableau suivant </w:t>
      </w:r>
      <w:r w:rsidR="00C548FA" w:rsidRPr="008B1487">
        <w:rPr>
          <w:rFonts w:ascii="Lato" w:eastAsia="Lato" w:hAnsi="Lato" w:cs="Lato"/>
          <w:lang w:val="fr-CA"/>
        </w:rPr>
        <w:t>:</w:t>
      </w:r>
    </w:p>
    <w:p w14:paraId="2ACCC488" w14:textId="77777777" w:rsidR="002806D5" w:rsidRPr="008B1487" w:rsidRDefault="002806D5">
      <w:pPr>
        <w:rPr>
          <w:rFonts w:ascii="Lato" w:eastAsia="Lato" w:hAnsi="Lato" w:cs="Lato"/>
          <w:lang w:val="fr-CA"/>
        </w:rPr>
      </w:pPr>
    </w:p>
    <w:tbl>
      <w:tblPr>
        <w:tblStyle w:val="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09"/>
        <w:gridCol w:w="3010"/>
        <w:gridCol w:w="3010"/>
      </w:tblGrid>
      <w:tr w:rsidR="002806D5" w14:paraId="018F30D9" w14:textId="77777777">
        <w:tc>
          <w:tcPr>
            <w:tcW w:w="3009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C6FA0" w14:textId="77777777" w:rsidR="002806D5" w:rsidRPr="008B1487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  <w:lang w:val="fr-CA"/>
              </w:rPr>
            </w:pPr>
          </w:p>
        </w:tc>
        <w:tc>
          <w:tcPr>
            <w:tcW w:w="3009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2F4E9" w14:textId="77777777" w:rsidR="002806D5" w:rsidRDefault="001500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Latitude</w:t>
            </w:r>
          </w:p>
        </w:tc>
        <w:tc>
          <w:tcPr>
            <w:tcW w:w="3009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A79CB" w14:textId="77777777" w:rsidR="002806D5" w:rsidRDefault="001500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Longitude</w:t>
            </w:r>
          </w:p>
        </w:tc>
      </w:tr>
      <w:tr w:rsidR="002806D5" w14:paraId="193B45DB" w14:textId="77777777">
        <w:tc>
          <w:tcPr>
            <w:tcW w:w="3009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1AEF9" w14:textId="77777777" w:rsidR="002806D5" w:rsidRDefault="001500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proofErr w:type="spellStart"/>
            <w:r>
              <w:rPr>
                <w:rFonts w:ascii="Lato" w:eastAsia="Lato" w:hAnsi="Lato" w:cs="Lato"/>
              </w:rPr>
              <w:t>Technolog</w:t>
            </w:r>
            <w:r w:rsidR="00C548FA">
              <w:rPr>
                <w:rFonts w:ascii="Lato" w:eastAsia="Lato" w:hAnsi="Lato" w:cs="Lato"/>
              </w:rPr>
              <w:t>ie</w:t>
            </w:r>
            <w:proofErr w:type="spellEnd"/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284DC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689FE1A2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589FEB7A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0A19892E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10B065BB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5A3B7D5D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37454F19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78F844A6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6E9AF3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  <w:tr w:rsidR="002806D5" w14:paraId="1FEA0BAF" w14:textId="77777777">
        <w:tc>
          <w:tcPr>
            <w:tcW w:w="3009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3936A" w14:textId="77777777" w:rsidR="002806D5" w:rsidRDefault="00C548F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proofErr w:type="spellStart"/>
            <w:r>
              <w:rPr>
                <w:rFonts w:ascii="Lato" w:eastAsia="Lato" w:hAnsi="Lato" w:cs="Lato"/>
              </w:rPr>
              <w:t>Connaissances</w:t>
            </w:r>
            <w:proofErr w:type="spellEnd"/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B0D78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4DF084C4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1F223AAE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7F31F921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3B2F519D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215AB9CC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30967EB5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1887B70E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300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64AA3" w14:textId="77777777" w:rsidR="002806D5" w:rsidRDefault="002806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</w:tbl>
    <w:p w14:paraId="70CF0273" w14:textId="77777777" w:rsidR="002806D5" w:rsidRDefault="002806D5">
      <w:pPr>
        <w:rPr>
          <w:rFonts w:ascii="IM Fell English SC" w:eastAsia="IM Fell English SC" w:hAnsi="IM Fell English SC" w:cs="IM Fell English SC"/>
          <w:sz w:val="32"/>
          <w:szCs w:val="32"/>
        </w:rPr>
      </w:pPr>
    </w:p>
    <w:sectPr w:rsidR="002806D5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87E45" w14:textId="77777777" w:rsidR="00C44332" w:rsidRDefault="00C44332">
      <w:pPr>
        <w:spacing w:line="240" w:lineRule="auto"/>
      </w:pPr>
      <w:r>
        <w:separator/>
      </w:r>
    </w:p>
  </w:endnote>
  <w:endnote w:type="continuationSeparator" w:id="0">
    <w:p w14:paraId="04F6C864" w14:textId="77777777" w:rsidR="00C44332" w:rsidRDefault="00C443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10C7F" w14:textId="77777777" w:rsidR="002806D5" w:rsidRDefault="0015001E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38F593C8">
        <v:rect id="_x0000_i1026" style="width:0;height:1.5pt" o:hralign="center" o:hrstd="t" o:hr="t" fillcolor="#a0a0a0" stroked="f"/>
      </w:pict>
    </w:r>
  </w:p>
  <w:p w14:paraId="55B94C96" w14:textId="1B739101" w:rsidR="002806D5" w:rsidRPr="00C548FA" w:rsidRDefault="00C548FA">
    <w:pPr>
      <w:spacing w:after="60"/>
      <w:rPr>
        <w:lang w:val="fr-CA"/>
      </w:rPr>
    </w:pPr>
    <w:r w:rsidRPr="00C548FA">
      <w:rPr>
        <w:rFonts w:ascii="IM Fell English SC" w:eastAsia="IM Fell English SC" w:hAnsi="IM Fell English SC" w:cs="IM Fell English SC"/>
        <w:color w:val="222222"/>
        <w:lang w:val="fr-CA"/>
      </w:rPr>
      <w:t>Fiche de travail sur la vidéo | Navigation | N</w:t>
    </w:r>
    <w:r>
      <w:rPr>
        <w:rFonts w:ascii="IM Fell English SC" w:eastAsia="IM Fell English SC" w:hAnsi="IM Fell English SC" w:cs="IM Fell English SC"/>
        <w:color w:val="222222"/>
        <w:lang w:val="fr-CA"/>
      </w:rPr>
      <w:t>aviguer sur les océans</w:t>
    </w:r>
    <w:r w:rsidRPr="00C548FA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C548FA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C548FA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C548FA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C548FA">
      <w:rPr>
        <w:rFonts w:ascii="Lato Light" w:eastAsia="Lato Light" w:hAnsi="Lato Light" w:cs="Lato Light"/>
        <w:color w:val="222222"/>
        <w:lang w:val="fr-CA"/>
      </w:rPr>
      <w:t xml:space="preserve">    </w:t>
    </w:r>
    <w:r>
      <w:rPr>
        <w:rFonts w:ascii="Lato Light" w:eastAsia="Lato Light" w:hAnsi="Lato Light" w:cs="Lato Light"/>
        <w:color w:val="222222"/>
      </w:rPr>
      <w:fldChar w:fldCharType="begin"/>
    </w:r>
    <w:r w:rsidRPr="00C548FA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D33FA1" w:rsidRPr="00C548FA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DF9BA" w14:textId="77777777" w:rsidR="00C44332" w:rsidRDefault="00C44332">
      <w:pPr>
        <w:spacing w:line="240" w:lineRule="auto"/>
      </w:pPr>
      <w:r>
        <w:separator/>
      </w:r>
    </w:p>
  </w:footnote>
  <w:footnote w:type="continuationSeparator" w:id="0">
    <w:p w14:paraId="377D8C5A" w14:textId="77777777" w:rsidR="00C44332" w:rsidRDefault="00C443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5CE18" w14:textId="540CECEC" w:rsidR="002806D5" w:rsidRPr="0015001E" w:rsidRDefault="0015001E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E0B55B"/>
        <w:sz w:val="44"/>
        <w:szCs w:val="44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B65D907" wp14:editId="294E7552">
          <wp:simplePos x="0" y="0"/>
          <wp:positionH relativeFrom="column">
            <wp:posOffset>4921250</wp:posOffset>
          </wp:positionH>
          <wp:positionV relativeFrom="paragraph">
            <wp:posOffset>-192992</wp:posOffset>
          </wp:positionV>
          <wp:extent cx="804545" cy="480695"/>
          <wp:effectExtent l="0" t="0" r="0" b="6985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548FA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C548FA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C548FA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548FA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548FA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548FA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C548FA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548FA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5FA04DCD" w14:textId="77777777" w:rsidR="002806D5" w:rsidRDefault="0015001E">
    <w:pPr>
      <w:spacing w:after="200"/>
    </w:pPr>
    <w:r>
      <w:pict w14:anchorId="032EE436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6B6820"/>
    <w:multiLevelType w:val="multilevel"/>
    <w:tmpl w:val="A0B82A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I2tzAwNjIzNTRS0lEKTi0uzszPAykwrAUAmskgRCwAAAA="/>
  </w:docVars>
  <w:rsids>
    <w:rsidRoot w:val="002806D5"/>
    <w:rsid w:val="0015001E"/>
    <w:rsid w:val="002806D5"/>
    <w:rsid w:val="00283F6B"/>
    <w:rsid w:val="003B192A"/>
    <w:rsid w:val="008B1487"/>
    <w:rsid w:val="00A7327F"/>
    <w:rsid w:val="00C44332"/>
    <w:rsid w:val="00C548FA"/>
    <w:rsid w:val="00D33FA1"/>
    <w:rsid w:val="00F7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2D03C"/>
  <w15:docId w15:val="{52F33DFD-6330-4904-8DB2-59A69B29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548FA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8FA"/>
  </w:style>
  <w:style w:type="paragraph" w:styleId="Footer">
    <w:name w:val="footer"/>
    <w:basedOn w:val="Normal"/>
    <w:link w:val="FooterChar"/>
    <w:uiPriority w:val="99"/>
    <w:unhideWhenUsed/>
    <w:rsid w:val="00C548FA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8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6</cp:revision>
  <dcterms:created xsi:type="dcterms:W3CDTF">2022-11-25T15:27:00Z</dcterms:created>
  <dcterms:modified xsi:type="dcterms:W3CDTF">2023-05-14T01:47:00Z</dcterms:modified>
</cp:coreProperties>
</file>